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options</w:t>
      </w:r>
    </w:p>
    <w:bookmarkStart w:id="23" w:name="Xaa51266c574fe9edbb120cc1ba7dd46cb94add7"/>
    <w:p>
      <w:pPr>
        <w:pStyle w:val="Heading1"/>
      </w:pPr>
      <w:r>
        <w:t xml:space="preserve">Two factor solution is slightly different for Nuclear, Solar and Coal.</w:t>
      </w:r>
    </w:p>
    <w:bookmarkStart w:id="20" w:name="nuclear"/>
    <w:p>
      <w:pPr>
        <w:pStyle w:val="Heading2"/>
      </w:pPr>
      <w:r>
        <w:t xml:space="preserve">Nuclear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2 factor solu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601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d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te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develo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develo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unal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iquene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plexity</w:t>
            </w:r>
          </w:p>
        </w:tc>
      </w:tr>
      <w:tr>
        <w:trPr>
          <w:trHeight w:val="60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risk(nuclear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clear energy poses a great risk to the health of people living around i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18</w:t>
            </w:r>
          </w:p>
        </w:tc>
      </w:tr>
      <w:tr>
        <w:trPr>
          <w:trHeight w:val="60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oils Natural Beauty(nucle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clear energy spoils the natural beauty of the landsca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17</w:t>
            </w:r>
          </w:p>
        </w:tc>
      </w:tr>
      <w:tr>
        <w:trPr>
          <w:trHeight w:val="60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placement risk(nucle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clear energy is leading to displacement of people from their 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78</w:t>
            </w:r>
          </w:p>
        </w:tc>
      </w:tr>
      <w:tr>
        <w:trPr>
          <w:trHeight w:val="59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llution risk(nuclear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60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nti Mechanisation of 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apid mechanization of work is taking away jobs from workers in this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62</w:t>
            </w:r>
          </w:p>
        </w:tc>
      </w:tr>
      <w:tr>
        <w:trPr>
          <w:trHeight w:val="59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nti Large Industries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4</w:t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 Reg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Regardless of ownership, the government should pass strong regulations and implement th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65</w:t>
            </w:r>
          </w:p>
        </w:tc>
      </w:tr>
      <w:tr>
        <w:trPr>
          <w:trHeight w:val="60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nvironment over Develop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lluting industries that spoil the environment should be shut down even if it costs people their job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3</w:t>
            </w:r>
          </w:p>
        </w:tc>
      </w:tr>
      <w:tr>
        <w:trPr>
          <w:trHeight w:val="60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 Globalecono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oreign companies have led to a range of benefits for the Indian people and soc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98</w:t>
            </w:r>
          </w:p>
        </w:tc>
      </w:tr>
      <w:tr>
        <w:trPr>
          <w:trHeight w:val="59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 Public own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he government should own most large businesses and industr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08</w:t>
            </w:r>
          </w:p>
        </w:tc>
      </w:tr>
      <w:tr>
        <w:trPr>
          <w:trHeight w:val="60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 Decentralis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cal politicians shouldn't have to ask permission from the central government to implement polic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55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imits on Wealth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99</w:t>
            </w:r>
          </w:p>
        </w:tc>
      </w:tr>
      <w:tr>
        <w:trPr>
          <w:trHeight w:val="59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 Private ownership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43</w:t>
            </w:r>
          </w:p>
        </w:tc>
      </w:tr>
      <w:tr>
        <w:trPr>
          <w:trHeight w:val="60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 Localecono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ndia would be better off if foreign companies didn't come to h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43</w:t>
            </w:r>
          </w:p>
        </w:tc>
      </w:tr>
      <w:tr>
        <w:trPr>
          <w:trHeight w:val="60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ational development(nucle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clear energy pushes forward the country's develop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59</w:t>
            </w:r>
          </w:p>
        </w:tc>
      </w:tr>
      <w:tr>
        <w:trPr>
          <w:trHeight w:val="60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unity pride(nucle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 would be proud if my community used nuclear ener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34</w:t>
            </w:r>
          </w:p>
        </w:tc>
      </w:tr>
      <w:tr>
        <w:trPr>
          <w:trHeight w:val="60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ational pride(nucle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clear energy is a mark of pride for our n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93</w:t>
            </w:r>
          </w:p>
        </w:tc>
      </w:tr>
      <w:tr>
        <w:trPr>
          <w:trHeight w:val="599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cal prosperity(nucle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clear energy brings economic prosperity to the surrounding reg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01</w:t>
            </w:r>
          </w:p>
        </w:tc>
      </w:tr>
      <w:tr>
        <w:trPr>
          <w:trHeight w:val="599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Job opportunities(nucle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clear energy will bring jobs to the local commun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53</w:t>
            </w:r>
          </w:p>
        </w:tc>
      </w:tr>
      <w:tr>
        <w:trPr>
          <w:trHeight w:val="60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liance on government(nucle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 don't like the idea that I have to rely on the government for electricity from nuclear ener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49</w:t>
            </w:r>
          </w:p>
        </w:tc>
      </w:tr>
      <w:tr>
        <w:trPr>
          <w:trHeight w:val="60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 Large Industr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rge scale industries are required for the development of the country that will benefit every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58</w:t>
            </w:r>
          </w:p>
        </w:tc>
      </w:tr>
      <w:tr>
        <w:trPr>
          <w:trHeight w:val="60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nti Reg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here is too much red-tape and the government should not interfere with businesses and industr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40</w:t>
            </w:r>
          </w:p>
        </w:tc>
      </w:tr>
      <w:tr>
        <w:trPr>
          <w:trHeight w:val="60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 Centralis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ws and policies would be implemented more smoothly if more power lay with the central gover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30</w:t>
            </w:r>
          </w:p>
        </w:tc>
      </w:tr>
      <w:tr>
        <w:trPr>
          <w:trHeight w:val="599" w:hRule="auto"/>
        </w:trPr>
        body2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evelopment over Environmen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conomic growth and creating jobs should be prioritized over environmental protect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5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Eigenvalues and Variance Explained for 2 Factor Solu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per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develo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develop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S loading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2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388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portion 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9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mulative 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4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portion Explain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5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mulative Proport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</w:tbl>
    <w:p>
      <w:r>
        <w:br w:type="page"/>
      </w:r>
    </w:p>
    <w:bookmarkEnd w:id="20"/>
    <w:bookmarkStart w:id="21" w:name="solar"/>
    <w:p>
      <w:pPr>
        <w:pStyle w:val="Heading2"/>
      </w:pPr>
      <w:r>
        <w:t xml:space="preserve">Solar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2 factor solu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601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d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unal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iquene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plexity</w:t>
            </w:r>
          </w:p>
        </w:tc>
      </w:tr>
      <w:tr>
        <w:trPr>
          <w:trHeight w:val="60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ational development(solar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olar energy pushes forward the country's developmen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47</w:t>
            </w:r>
          </w:p>
        </w:tc>
      </w:tr>
      <w:tr>
        <w:trPr>
          <w:trHeight w:val="60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unity pride(sol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 would be proud if my community used solar ener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94</w:t>
            </w:r>
          </w:p>
        </w:tc>
      </w:tr>
      <w:tr>
        <w:trPr>
          <w:trHeight w:val="60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cal prosperity(sol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olar energy brings economic prosperity to the surrounding reg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33</w:t>
            </w:r>
          </w:p>
        </w:tc>
      </w:tr>
      <w:tr>
        <w:trPr>
          <w:trHeight w:val="60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ational pride(sol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olar energy is a mark of pride for our n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6</w:t>
            </w:r>
          </w:p>
        </w:tc>
      </w:tr>
      <w:tr>
        <w:trPr>
          <w:trHeight w:val="60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liance on government(sol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 don't like the idea that I have to rely on the government for electricity from solar ener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2</w:t>
            </w:r>
          </w:p>
        </w:tc>
      </w:tr>
      <w:tr>
        <w:trPr>
          <w:trHeight w:val="60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Job opportunities(sol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olar energy will bring jobs to the local commun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18</w:t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 Localecono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ndia would be better off if foreign companies didn't come to h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04</w:t>
            </w:r>
          </w:p>
        </w:tc>
      </w:tr>
      <w:tr>
        <w:trPr>
          <w:trHeight w:val="59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 Private ownership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42</w:t>
            </w:r>
          </w:p>
        </w:tc>
      </w:tr>
      <w:tr>
        <w:trPr>
          <w:trHeight w:val="59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llution risk(solar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89</w:t>
            </w:r>
          </w:p>
        </w:tc>
      </w:tr>
      <w:tr>
        <w:trPr>
          <w:trHeight w:val="60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risk(sol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olar energy poses a great risk to the health of people living around 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29</w:t>
            </w:r>
          </w:p>
        </w:tc>
      </w:tr>
      <w:tr>
        <w:trPr>
          <w:trHeight w:val="60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placement risk(sol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olar energy is leading to displacement of people from their 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8</w:t>
            </w:r>
          </w:p>
        </w:tc>
      </w:tr>
      <w:tr>
        <w:trPr>
          <w:trHeight w:val="60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oils Natural Beauty(sol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olar energy spoils the natural beauty of the landsca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36</w:t>
            </w:r>
          </w:p>
        </w:tc>
      </w:tr>
      <w:tr>
        <w:trPr>
          <w:trHeight w:val="60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nti Mechanisation of 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apid mechanization of work is taking away jobs from workers in this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23</w:t>
            </w:r>
          </w:p>
        </w:tc>
      </w:tr>
      <w:tr>
        <w:trPr>
          <w:trHeight w:val="59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 Public own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he government should own most large businesses and industr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01</w:t>
            </w:r>
          </w:p>
        </w:tc>
      </w:tr>
      <w:tr>
        <w:trPr>
          <w:trHeight w:val="60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nvironment over Develop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lluting industries that spoil the environment should be shut down even if it costs people their job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82</w:t>
            </w:r>
          </w:p>
        </w:tc>
      </w:tr>
      <w:tr>
        <w:trPr>
          <w:trHeight w:val="60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 Globalecono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oreign companies have led to a range of benefits for the Indian people and soc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4</w:t>
            </w:r>
          </w:p>
        </w:tc>
      </w:tr>
      <w:tr>
        <w:trPr>
          <w:trHeight w:val="60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 Reg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ardless of ownership, the government should pass strong regulations and implement th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1</w:t>
            </w:r>
          </w:p>
        </w:tc>
      </w:tr>
      <w:tr>
        <w:trPr>
          <w:trHeight w:val="60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 Large Industr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rge scale industries are required for the development of the country that will benefit every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89</w:t>
            </w:r>
          </w:p>
        </w:tc>
      </w:tr>
      <w:tr>
        <w:trPr>
          <w:trHeight w:val="559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imits on Wealth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16</w:t>
            </w:r>
          </w:p>
        </w:tc>
      </w:tr>
      <w:tr>
        <w:trPr>
          <w:trHeight w:val="599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nti Large Industries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3</w:t>
            </w:r>
          </w:p>
        </w:tc>
      </w:tr>
      <w:tr>
        <w:trPr>
          <w:trHeight w:val="60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 Centralis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ws and policies would be implemented more smoothly if more power lay with the central gover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50</w:t>
            </w:r>
          </w:p>
        </w:tc>
      </w:tr>
      <w:tr>
        <w:trPr>
          <w:trHeight w:val="60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 Decentralis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cal politicians shouldn't have to ask permission from the central government to implement polic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2</w:t>
            </w:r>
          </w:p>
        </w:tc>
      </w:tr>
      <w:tr>
        <w:trPr>
          <w:trHeight w:val="599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evelopment over Enviro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conomic growth and creating jobs should be prioritized over environmental prot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9</w:t>
            </w:r>
          </w:p>
        </w:tc>
      </w:tr>
      <w:tr>
        <w:trPr>
          <w:trHeight w:val="600" w:hRule="auto"/>
        </w:trPr>
        body2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nti Regulation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here is too much red-tape and the government should not interfere with businesses and industrie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98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olar: Eigenvalues and Variance Explained for 2 Factor Solu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per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2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S loading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94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portion 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mulative 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6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portion Explain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mulative Proport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</w:tbl>
    <w:p>
      <w:r>
        <w:br w:type="page"/>
      </w:r>
    </w:p>
    <w:bookmarkEnd w:id="21"/>
    <w:bookmarkStart w:id="22" w:name="coal"/>
    <w:p>
      <w:pPr>
        <w:pStyle w:val="Heading2"/>
      </w:pPr>
      <w:r>
        <w:t xml:space="preserve">Coal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2 factor solu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601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d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unal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iquene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plexity</w:t>
            </w:r>
          </w:p>
        </w:tc>
      </w:tr>
      <w:tr>
        <w:trPr>
          <w:trHeight w:val="59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llution risk(coal) 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34</w:t>
            </w:r>
          </w:p>
        </w:tc>
      </w:tr>
      <w:tr>
        <w:trPr>
          <w:trHeight w:val="60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oils Natural Beauty(co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al powered plants spoil the natural beauty of the landsca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66</w:t>
            </w:r>
          </w:p>
        </w:tc>
      </w:tr>
      <w:tr>
        <w:trPr>
          <w:trHeight w:val="60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nti Mechanisation of 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apid mechanization of work is taking away jobs from workers in this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34</w:t>
            </w:r>
          </w:p>
        </w:tc>
      </w:tr>
      <w:tr>
        <w:trPr>
          <w:trHeight w:val="60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risk(co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al powered plants pose a great risk to the health of people living around 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98</w:t>
            </w:r>
          </w:p>
        </w:tc>
      </w:tr>
      <w:tr>
        <w:trPr>
          <w:trHeight w:val="60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placement risk(co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al powered plants are leading to displacement of people from their 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7</w:t>
            </w:r>
          </w:p>
        </w:tc>
      </w:tr>
      <w:tr>
        <w:trPr>
          <w:trHeight w:val="59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nti Large Industries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39</w:t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 Reg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ardless of ownership, the government should pass strong regulations and implement th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79</w:t>
            </w:r>
          </w:p>
        </w:tc>
      </w:tr>
      <w:tr>
        <w:trPr>
          <w:trHeight w:val="60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Job opportunities(co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al powered plants will bring jobs to the local commun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58</w:t>
            </w:r>
          </w:p>
        </w:tc>
      </w:tr>
      <w:tr>
        <w:trPr>
          <w:trHeight w:val="60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 Decentralis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cal politicians shouldn't have to ask permission from the central government to implement polic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4</w:t>
            </w:r>
          </w:p>
        </w:tc>
      </w:tr>
      <w:tr>
        <w:trPr>
          <w:trHeight w:val="60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 Globalecono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oreign companies have led to a range of benefits for the Indian people and soc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99</w:t>
            </w:r>
          </w:p>
        </w:tc>
      </w:tr>
      <w:tr>
        <w:trPr>
          <w:trHeight w:val="60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nvironment over Develop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lluting industries that spoil the environment should be shut down even if it costs people their job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43</w:t>
            </w:r>
          </w:p>
        </w:tc>
      </w:tr>
      <w:tr>
        <w:trPr>
          <w:trHeight w:val="55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imits on Wealth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99</w:t>
            </w:r>
          </w:p>
        </w:tc>
      </w:tr>
      <w:tr>
        <w:trPr>
          <w:trHeight w:val="59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 Public own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he government should own most large businesses and industr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23</w:t>
            </w:r>
          </w:p>
        </w:tc>
      </w:tr>
      <w:tr>
        <w:trPr>
          <w:trHeight w:val="60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 Localecono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ndia would be better off if foreign companies didn't come to h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65</w:t>
            </w:r>
          </w:p>
        </w:tc>
      </w:tr>
      <w:tr>
        <w:trPr>
          <w:trHeight w:val="60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unity pride(co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 would be proud if my community used coal powered pl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56</w:t>
            </w:r>
          </w:p>
        </w:tc>
      </w:tr>
      <w:tr>
        <w:trPr>
          <w:trHeight w:val="60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ational pride(co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al powered plants are a mark of pride for our n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83</w:t>
            </w:r>
          </w:p>
        </w:tc>
      </w:tr>
      <w:tr>
        <w:trPr>
          <w:trHeight w:val="60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 Large Industr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rge scale industries are required for the development of the country that will benefit every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42</w:t>
            </w:r>
          </w:p>
        </w:tc>
      </w:tr>
      <w:tr>
        <w:trPr>
          <w:trHeight w:val="60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ational development(co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al powered plants push forward the country's develop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26</w:t>
            </w:r>
          </w:p>
        </w:tc>
      </w:tr>
      <w:tr>
        <w:trPr>
          <w:trHeight w:val="60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cal prosperity(co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al powered plants bring economic prosperity to the surrounding reg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87</w:t>
            </w:r>
          </w:p>
        </w:tc>
      </w:tr>
      <w:tr>
        <w:trPr>
          <w:trHeight w:val="60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 Centralis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ws and policies would be implemented more smoothly if more power lay with the central gover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15</w:t>
            </w:r>
          </w:p>
        </w:tc>
      </w:tr>
      <w:tr>
        <w:trPr>
          <w:trHeight w:val="60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liance on government(co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 don't like the idea that I have to rely on the government for electricity from coal powered pl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14</w:t>
            </w:r>
          </w:p>
        </w:tc>
      </w:tr>
      <w:tr>
        <w:trPr>
          <w:trHeight w:val="60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nti Reg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here is too much red-tape and the government should not interfere with businesses and industr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64</w:t>
            </w:r>
          </w:p>
        </w:tc>
      </w:tr>
      <w:tr>
        <w:trPr>
          <w:trHeight w:val="59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 Private ownership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32</w:t>
            </w:r>
          </w:p>
        </w:tc>
      </w:tr>
      <w:tr>
        <w:trPr>
          <w:trHeight w:val="599" w:hRule="auto"/>
        </w:trPr>
        body2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evelopment over Environmen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conomic growth and creating jobs should be prioritized over environmental protect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10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Coal: Eigenvalues and Variance Explained for 2 Factor Solu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per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2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S loading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29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34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portion 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mulative 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8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portion Explain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0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mulative Proport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</w:tbl>
    <w:p>
      <w:r>
        <w:br w:type="page"/>
      </w:r>
    </w:p>
    <w:bookmarkEnd w:id="22"/>
    <w:bookmarkEnd w:id="23"/>
    <w:bookmarkStart w:id="26" w:name="X89c9fe063c1ed841065521acbfe6dad2d9b079c"/>
    <w:p>
      <w:pPr>
        <w:pStyle w:val="Heading1"/>
      </w:pPr>
      <w:r>
        <w:t xml:space="preserve">Alternative Solution : FA on Two Separate scales</w:t>
      </w:r>
    </w:p>
    <w:bookmarkStart w:id="24" w:name="X615beac0b7400844535e0a411d23d528a2ed604"/>
    <w:p>
      <w:pPr>
        <w:pStyle w:val="Heading2"/>
      </w:pPr>
      <w:r>
        <w:t xml:space="preserve">Scale 1: Factor analysis on Eco-political values of the perceiver scale</w:t>
      </w:r>
    </w:p>
    <w:p>
      <w:pPr>
        <w:pStyle w:val="FirstParagraph"/>
      </w:pPr>
      <w:r>
        <w:t xml:space="preserve">4 factor solution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4 factor solution same for all technologi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601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d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unal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iquene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plexity</w:t>
            </w:r>
          </w:p>
        </w:tc>
      </w:tr>
      <w:tr>
        <w:trPr>
          <w:trHeight w:val="60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 Regulation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Regardless of ownership, the government should pass strong regulations and implement the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20</w:t>
            </w:r>
          </w:p>
        </w:tc>
      </w:tr>
      <w:tr>
        <w:trPr>
          <w:trHeight w:val="60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nti Mechanisation of 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apid mechanization of work is taking away jobs from workers in this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85</w:t>
            </w:r>
          </w:p>
        </w:tc>
      </w:tr>
      <w:tr>
        <w:trPr>
          <w:trHeight w:val="59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imits on W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 limit should be put to how much wealth a person can am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38</w:t>
            </w:r>
          </w:p>
        </w:tc>
      </w:tr>
      <w:tr>
        <w:trPr>
          <w:trHeight w:val="59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nti Large Industries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80</w:t>
            </w:r>
          </w:p>
        </w:tc>
      </w:tr>
      <w:tr>
        <w:trPr>
          <w:trHeight w:val="60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 Localecono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ndia would be better off if foreign companies didn't come to h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90</w:t>
            </w:r>
          </w:p>
        </w:tc>
      </w:tr>
      <w:tr>
        <w:trPr>
          <w:trHeight w:val="60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 Decentralis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cal politicians shouldn't have to ask permission from the central government to implement polic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021</w:t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 Centralis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ws and policies would be implemented more smoothly if more power lay with the central gover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60</w:t>
            </w:r>
          </w:p>
        </w:tc>
      </w:tr>
      <w:tr>
        <w:trPr>
          <w:trHeight w:val="60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 Globalecono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oreign companies have led to a range of benefits for the Indian people and soc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98</w:t>
            </w:r>
          </w:p>
        </w:tc>
      </w:tr>
      <w:tr>
        <w:trPr>
          <w:trHeight w:val="60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nti Reg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here is too much red-tape and the government should not interfere with businesses and industr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20</w:t>
            </w:r>
          </w:p>
        </w:tc>
      </w:tr>
      <w:tr>
        <w:trPr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 Large Industr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rge scale industries are required for the development of the country that will benefit every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02</w:t>
            </w:r>
          </w:p>
        </w:tc>
      </w:tr>
      <w:tr>
        <w:trPr>
          <w:trHeight w:val="59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evelopment over Enviro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conomic growth and creating jobs should be prioritized over environmental prot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14</w:t>
            </w:r>
          </w:p>
        </w:tc>
      </w:tr>
      <w:tr>
        <w:trPr>
          <w:trHeight w:val="59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 Private ownership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21</w:t>
            </w:r>
          </w:p>
        </w:tc>
      </w:tr>
      <w:tr>
        <w:trPr>
          <w:trHeight w:val="60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nvironment over Develop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lluting industries that spoil the environment should be shut down even if it costs people their job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548</w:t>
            </w:r>
          </w:p>
        </w:tc>
      </w:tr>
      <w:tr>
        <w:trPr>
          <w:trHeight w:val="599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 Public ownership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he government should own most large businesses and industrie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201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Eigenvalues and Variance Explained for Rotated Factor Solu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per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2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S loading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9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9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37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portion 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mulative 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4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portion Explain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9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mulative Proport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</w:tbl>
    <w:p>
      <w:r>
        <w:br w:type="page"/>
      </w:r>
    </w:p>
    <w:bookmarkEnd w:id="24"/>
    <w:bookmarkStart w:id="25" w:name="X44cfa3f58d52f13bd4fe1d35ce9d71b53184b11"/>
    <w:p>
      <w:pPr>
        <w:pStyle w:val="Heading2"/>
      </w:pPr>
      <w:r>
        <w:t xml:space="preserve">Option 1: Factor analysis on Scale 2 - Characteristics of the Technology</w:t>
      </w:r>
    </w:p>
    <w:p>
      <w:pPr>
        <w:pStyle w:val="FirstParagraph"/>
      </w:pPr>
      <w:r>
        <w:t xml:space="preserve">2 factor solution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Nuclear Energy: 2 factor solu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602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d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te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egative Characteristic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sitive Characteristic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unal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iquene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plexity</w:t>
            </w:r>
          </w:p>
        </w:tc>
      </w:tr>
      <w:tr>
        <w:trPr>
          <w:trHeight w:val="60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 risk(nuclear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clear energy poses a great risk to the health of people living around i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9</w:t>
            </w:r>
          </w:p>
        </w:tc>
      </w:tr>
      <w:tr>
        <w:trPr>
          <w:trHeight w:val="60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llution risk(nucle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clear energy increases pollution of air/water/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42</w:t>
            </w:r>
          </w:p>
        </w:tc>
      </w:tr>
      <w:tr>
        <w:trPr>
          <w:trHeight w:val="60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oils Natural Beauty(nucle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clear energy spoils the natural beauty of the landsca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60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placement risk(nucle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clear energy is leading to displacement of people from their 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33</w:t>
            </w:r>
          </w:p>
        </w:tc>
      </w:tr>
      <w:tr>
        <w:trPr>
          <w:trHeight w:val="60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ational development(nucle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clear energy pushes forward the country's develop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97</w:t>
            </w:r>
          </w:p>
        </w:tc>
      </w:tr>
      <w:tr>
        <w:trPr>
          <w:trHeight w:val="59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cal prosperity(nucle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clear energy brings economic prosperity to the surrounding reg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82</w:t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ational pride(nucle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clear energy is a mark of pride for our n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76</w:t>
            </w:r>
          </w:p>
        </w:tc>
      </w:tr>
      <w:tr>
        <w:trPr>
          <w:trHeight w:val="60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unity pride(nucle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 would be proud if my community used nuclear ener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58</w:t>
            </w:r>
          </w:p>
        </w:tc>
      </w:tr>
      <w:tr>
        <w:trPr>
          <w:trHeight w:val="59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Job opportunities(nucle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clear energy will bring jobs to the local commun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66</w:t>
            </w:r>
          </w:p>
        </w:tc>
      </w:tr>
      <w:tr>
        <w:trPr>
          <w:trHeight w:val="601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liance on government(nuclear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 don't like the idea that I have to rely on the government for electricity from nuclear energ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3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Eigenvalues and Variance Explained for 2 Factor Solu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per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egative Characteristic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sitive Characteristic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S loading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15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05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portion 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0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mulative V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portion Explain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7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mulative Proport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</w:tbl>
    <w:p>
      <w:r>
        <w:br w:type="page"/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options</dc:title>
  <dc:creator/>
  <cp:keywords/>
  <dcterms:created xsi:type="dcterms:W3CDTF">2023-09-19T00:36:04Z</dcterms:created>
  <dcterms:modified xsi:type="dcterms:W3CDTF">2023-09-19T00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